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06D6C1" w14:textId="77777777" w:rsidR="0003368F" w:rsidRDefault="0003368F" w:rsidP="00A62AA9">
      <w:pPr>
        <w:spacing w:line="480" w:lineRule="auto"/>
      </w:pPr>
      <w:r>
        <w:t>Sachin Karki</w:t>
      </w:r>
    </w:p>
    <w:p w14:paraId="6769970F" w14:textId="77777777" w:rsidR="0003368F" w:rsidRDefault="0003368F" w:rsidP="00A62AA9">
      <w:pPr>
        <w:spacing w:line="480" w:lineRule="auto"/>
      </w:pPr>
      <w:r>
        <w:t>Dr. Jian Zhang</w:t>
      </w:r>
    </w:p>
    <w:p w14:paraId="58D4F87C" w14:textId="6393FC58" w:rsidR="0003368F" w:rsidRDefault="0003368F" w:rsidP="00A62AA9">
      <w:pPr>
        <w:spacing w:line="480" w:lineRule="auto"/>
      </w:pPr>
      <w:r>
        <w:t>CSCI 4923-0</w:t>
      </w:r>
      <w:r w:rsidR="00F71652">
        <w:t>4</w:t>
      </w:r>
    </w:p>
    <w:p w14:paraId="7D4D854F" w14:textId="1EB3CE0E" w:rsidR="0003368F" w:rsidRDefault="0003368F" w:rsidP="00A62AA9">
      <w:pPr>
        <w:spacing w:line="480" w:lineRule="auto"/>
      </w:pPr>
      <w:r>
        <w:t xml:space="preserve">September </w:t>
      </w:r>
      <w:r w:rsidR="00480181">
        <w:t>8</w:t>
      </w:r>
      <w:r>
        <w:t>, 2021</w:t>
      </w:r>
    </w:p>
    <w:p w14:paraId="69815075" w14:textId="4931770E" w:rsidR="00E9571D" w:rsidRDefault="0003368F" w:rsidP="00A62AA9">
      <w:pPr>
        <w:spacing w:line="480" w:lineRule="auto"/>
        <w:jc w:val="center"/>
        <w:rPr>
          <w:b/>
          <w:bCs/>
        </w:rPr>
      </w:pPr>
      <w:r>
        <w:rPr>
          <w:b/>
          <w:bCs/>
        </w:rPr>
        <w:t>Capstone Project Abstract</w:t>
      </w:r>
    </w:p>
    <w:p w14:paraId="7A80A9D5" w14:textId="09C52A53" w:rsidR="0003368F" w:rsidRDefault="00517BA3" w:rsidP="00197A40">
      <w:pPr>
        <w:spacing w:line="480" w:lineRule="auto"/>
        <w:ind w:firstLine="720"/>
      </w:pPr>
      <w:r w:rsidRPr="00517BA3">
        <w:rPr>
          <w:b/>
          <w:bCs/>
        </w:rPr>
        <w:t>Description:</w:t>
      </w:r>
      <w:r>
        <w:t xml:space="preserve"> </w:t>
      </w:r>
      <w:r w:rsidR="002B721B">
        <w:t xml:space="preserve">Rapid surge in numbers of smartphone users </w:t>
      </w:r>
      <w:r w:rsidR="005356DC">
        <w:t>have made the world a hub of global network</w:t>
      </w:r>
      <w:r w:rsidR="00150E72">
        <w:t>. As communication remains the most developed and always evolving aspects of technology, smartphones have paved a way for enhancing communication and increasing global connectivity to a promising level.</w:t>
      </w:r>
      <w:r w:rsidR="0040196C">
        <w:t xml:space="preserve"> </w:t>
      </w:r>
      <w:r w:rsidR="00150E72">
        <w:t xml:space="preserve">According to a report </w:t>
      </w:r>
      <w:r w:rsidR="0040196C">
        <w:t xml:space="preserve">from </w:t>
      </w:r>
      <w:r w:rsidR="00150E72">
        <w:t xml:space="preserve">PewResearch.org, </w:t>
      </w:r>
      <w:r w:rsidR="000B7FAD">
        <w:t>there are</w:t>
      </w:r>
      <w:r w:rsidR="0040196C" w:rsidRPr="0040196C">
        <w:t xml:space="preserve"> estimated</w:t>
      </w:r>
      <w:r w:rsidR="004D6441">
        <w:t xml:space="preserve"> </w:t>
      </w:r>
      <w:r w:rsidR="0040196C" w:rsidRPr="0040196C">
        <w:t>5 billion</w:t>
      </w:r>
      <w:r w:rsidR="000B7FAD">
        <w:t xml:space="preserve"> smartphone users as of 2020</w:t>
      </w:r>
      <w:r w:rsidR="004D6441">
        <w:t xml:space="preserve"> and this number is increasing every single day. </w:t>
      </w:r>
      <w:r w:rsidR="00150E72">
        <w:t xml:space="preserve">While smartphone </w:t>
      </w:r>
      <w:r w:rsidR="00BF77AF">
        <w:t xml:space="preserve">ownership and usage </w:t>
      </w:r>
      <w:r w:rsidR="002E2671">
        <w:t>are</w:t>
      </w:r>
      <w:r w:rsidR="00BF77AF">
        <w:t xml:space="preserve"> an </w:t>
      </w:r>
      <w:r w:rsidR="00A62AA9">
        <w:t>exciting insight</w:t>
      </w:r>
      <w:r w:rsidR="00BF77AF">
        <w:t xml:space="preserve"> to look forward </w:t>
      </w:r>
      <w:r w:rsidR="00A62AA9">
        <w:t>to,</w:t>
      </w:r>
      <w:r w:rsidR="00BF77AF">
        <w:t xml:space="preserve"> but the engagement of the smartphone however can tell a different story. </w:t>
      </w:r>
    </w:p>
    <w:p w14:paraId="044A71D4" w14:textId="0EADA4FA" w:rsidR="00A62AA9" w:rsidRDefault="00A62AA9" w:rsidP="00A62AA9">
      <w:pPr>
        <w:spacing w:line="480" w:lineRule="auto"/>
      </w:pPr>
      <w:r>
        <w:tab/>
      </w:r>
      <w:r w:rsidR="00197A40">
        <w:t>Developers of the RescueTime, an iOS and Android app claim that a</w:t>
      </w:r>
      <w:r w:rsidR="008F5B50">
        <w:t xml:space="preserve">n average person checks their phone 58 </w:t>
      </w:r>
      <w:r w:rsidR="00197B78">
        <w:t xml:space="preserve">times a day. </w:t>
      </w:r>
      <w:r w:rsidR="000E5A4C">
        <w:t>This number consists of activities like</w:t>
      </w:r>
      <w:r w:rsidR="00F44B49">
        <w:t xml:space="preserve"> calling,</w:t>
      </w:r>
      <w:r w:rsidR="000E5A4C">
        <w:t xml:space="preserve"> texting</w:t>
      </w:r>
      <w:r w:rsidR="00F44B49">
        <w:t xml:space="preserve"> and most of all loading apps especially social media platform apps. </w:t>
      </w:r>
      <w:r w:rsidR="006C677B">
        <w:t>While</w:t>
      </w:r>
      <w:r w:rsidR="00D60516">
        <w:t xml:space="preserve"> this </w:t>
      </w:r>
      <w:r w:rsidR="00492E69">
        <w:t>may</w:t>
      </w:r>
      <w:r w:rsidR="00D60516">
        <w:t xml:space="preserve"> look normal for an average </w:t>
      </w:r>
      <w:r w:rsidR="00492E69">
        <w:t>user</w:t>
      </w:r>
      <w:r w:rsidR="00CC4C50">
        <w:t xml:space="preserve">, the increasing engagement </w:t>
      </w:r>
      <w:r w:rsidR="00EB4881">
        <w:t xml:space="preserve">with </w:t>
      </w:r>
      <w:r w:rsidR="00A029F2">
        <w:t>smartphones has</w:t>
      </w:r>
      <w:r w:rsidR="00492E69">
        <w:t xml:space="preserve"> brought issues among users ranging from behavioral, </w:t>
      </w:r>
      <w:r w:rsidR="00450CAE">
        <w:t xml:space="preserve">interpersonal, and </w:t>
      </w:r>
      <w:r w:rsidR="006C4E8E">
        <w:t xml:space="preserve">even </w:t>
      </w:r>
      <w:r w:rsidR="00450CAE">
        <w:t xml:space="preserve">mental. </w:t>
      </w:r>
      <w:r w:rsidR="0016278A">
        <w:t>My</w:t>
      </w:r>
      <w:r w:rsidR="00DC268F">
        <w:t xml:space="preserve"> capstone </w:t>
      </w:r>
      <w:r w:rsidR="00EB4881">
        <w:t xml:space="preserve">paper titled </w:t>
      </w:r>
      <w:r w:rsidR="00EB4881" w:rsidRPr="00EB4881">
        <w:rPr>
          <w:b/>
          <w:bCs/>
          <w:i/>
          <w:iCs/>
        </w:rPr>
        <w:t>“An Insight into Smartphone Obsession and it’s Adverse Effects</w:t>
      </w:r>
      <w:r w:rsidR="00EB4881">
        <w:t xml:space="preserve">” </w:t>
      </w:r>
      <w:r w:rsidR="00800AA8">
        <w:t xml:space="preserve">will </w:t>
      </w:r>
      <w:r w:rsidR="00D53B14">
        <w:t xml:space="preserve">explore, </w:t>
      </w:r>
      <w:r w:rsidR="006C4E8E">
        <w:t>analyze,</w:t>
      </w:r>
      <w:r w:rsidR="00D53B14">
        <w:t xml:space="preserve"> and interpret </w:t>
      </w:r>
      <w:r w:rsidR="00EE7F30">
        <w:t xml:space="preserve">the </w:t>
      </w:r>
      <w:r w:rsidR="008F5B50">
        <w:t xml:space="preserve">engagement with smartphone </w:t>
      </w:r>
      <w:r w:rsidR="00FF7BAC">
        <w:t>and how that</w:t>
      </w:r>
      <w:r w:rsidR="00450CAE">
        <w:t xml:space="preserve"> </w:t>
      </w:r>
      <w:r w:rsidR="008F5B50">
        <w:t xml:space="preserve">can be distressing, </w:t>
      </w:r>
      <w:r w:rsidR="005416E5">
        <w:t>distracting,</w:t>
      </w:r>
      <w:r w:rsidR="008F5B50">
        <w:t xml:space="preserve"> and depressing</w:t>
      </w:r>
      <w:r w:rsidR="00450CAE">
        <w:t xml:space="preserve">. </w:t>
      </w:r>
    </w:p>
    <w:p w14:paraId="200A926E" w14:textId="15C86DAB" w:rsidR="007C55E2" w:rsidRDefault="00517BA3" w:rsidP="00A62AA9">
      <w:pPr>
        <w:spacing w:line="480" w:lineRule="auto"/>
      </w:pPr>
      <w:r w:rsidRPr="00517BA3">
        <w:rPr>
          <w:b/>
          <w:bCs/>
        </w:rPr>
        <w:t>Motivation</w:t>
      </w:r>
      <w:r>
        <w:rPr>
          <w:b/>
          <w:bCs/>
        </w:rPr>
        <w:t xml:space="preserve">: </w:t>
      </w:r>
      <w:r>
        <w:t>The motivation to purse for this type of analysis came through my</w:t>
      </w:r>
      <w:r w:rsidR="00DC268F">
        <w:t xml:space="preserve"> own</w:t>
      </w:r>
      <w:r>
        <w:t xml:space="preserve"> experience as a smartphone user. </w:t>
      </w:r>
      <w:r w:rsidR="007C55E2">
        <w:t xml:space="preserve">I have felt, seen and heard about smartphone addiction and I know for fact </w:t>
      </w:r>
      <w:r w:rsidR="007C55E2">
        <w:lastRenderedPageBreak/>
        <w:t xml:space="preserve">that too much of screen time can kill one’s productivity and incite other problems that affects one </w:t>
      </w:r>
      <w:r w:rsidR="00BA60D5">
        <w:t xml:space="preserve">in </w:t>
      </w:r>
      <w:r w:rsidR="007C55E2">
        <w:t xml:space="preserve">areas of education, professional career and health. I thought writing an analysis paper would help </w:t>
      </w:r>
      <w:r w:rsidR="00BD0127">
        <w:t>me and others understand the issue.</w:t>
      </w:r>
    </w:p>
    <w:p w14:paraId="1AD6D666" w14:textId="0B65FBEC" w:rsidR="00BD0127" w:rsidRDefault="00767721" w:rsidP="00BD0127">
      <w:pPr>
        <w:spacing w:line="480" w:lineRule="auto"/>
      </w:pPr>
      <w:r w:rsidRPr="00767721">
        <w:rPr>
          <w:b/>
          <w:bCs/>
        </w:rPr>
        <w:t xml:space="preserve">Problem to be Solved: </w:t>
      </w:r>
      <w:r w:rsidR="00BD0127">
        <w:t>This paper would help in correctly identifying the problem</w:t>
      </w:r>
      <w:r w:rsidR="00197A40">
        <w:t xml:space="preserve"> of smartphone addiction </w:t>
      </w:r>
      <w:r w:rsidR="00BC520E">
        <w:t xml:space="preserve">and the adverse effect it induces </w:t>
      </w:r>
      <w:r w:rsidR="00C054E5">
        <w:t xml:space="preserve">by </w:t>
      </w:r>
      <w:r w:rsidR="00BD0127">
        <w:t>shed</w:t>
      </w:r>
      <w:r w:rsidR="00C054E5">
        <w:t>ding</w:t>
      </w:r>
      <w:r w:rsidR="00BD0127">
        <w:t xml:space="preserve"> some light on the </w:t>
      </w:r>
      <w:r w:rsidR="00197A40">
        <w:t xml:space="preserve">rising </w:t>
      </w:r>
      <w:r w:rsidR="00BD0127">
        <w:t>issue</w:t>
      </w:r>
      <w:r w:rsidR="00BC520E">
        <w:t>s</w:t>
      </w:r>
      <w:r w:rsidR="000901DF">
        <w:t xml:space="preserve"> </w:t>
      </w:r>
      <w:r w:rsidR="00197A40">
        <w:t>with smartphone obsession</w:t>
      </w:r>
      <w:r w:rsidR="00FB4BB7">
        <w:t xml:space="preserve"> and its extensive use. This paper also hopes to </w:t>
      </w:r>
      <w:r w:rsidR="00BD0127">
        <w:t>instill some level of awareness to the readers</w:t>
      </w:r>
      <w:r w:rsidR="00FB4BB7">
        <w:t xml:space="preserve"> by i</w:t>
      </w:r>
      <w:r w:rsidR="00BD0127">
        <w:t>nterpreting t</w:t>
      </w:r>
      <w:r w:rsidR="00FB4BB7">
        <w:t>he</w:t>
      </w:r>
      <w:r w:rsidR="00BD0127">
        <w:t xml:space="preserve"> problem</w:t>
      </w:r>
      <w:r w:rsidR="00C67A26">
        <w:t xml:space="preserve"> </w:t>
      </w:r>
      <w:r w:rsidR="00FB4BB7">
        <w:t xml:space="preserve">and highlighting </w:t>
      </w:r>
      <w:r w:rsidR="00C67A26">
        <w:t>the issues</w:t>
      </w:r>
      <w:r w:rsidR="00FB4BB7">
        <w:t xml:space="preserve">. </w:t>
      </w:r>
    </w:p>
    <w:p w14:paraId="0EDF9405" w14:textId="68DBBB25" w:rsidR="00C74486" w:rsidRDefault="00C74486" w:rsidP="00BD0127">
      <w:pPr>
        <w:spacing w:line="480" w:lineRule="auto"/>
      </w:pPr>
      <w:r w:rsidRPr="00C74486">
        <w:rPr>
          <w:b/>
          <w:bCs/>
        </w:rPr>
        <w:t>Data Sources:</w:t>
      </w:r>
      <w:r>
        <w:rPr>
          <w:b/>
          <w:bCs/>
        </w:rPr>
        <w:t xml:space="preserve"> </w:t>
      </w:r>
      <w:r w:rsidR="00A1517C">
        <w:t xml:space="preserve">This paper will rely on </w:t>
      </w:r>
      <w:r w:rsidR="0039403E">
        <w:t xml:space="preserve">datasets, </w:t>
      </w:r>
      <w:r w:rsidR="000E5A4C">
        <w:t>reports,</w:t>
      </w:r>
      <w:r w:rsidR="0039403E">
        <w:t xml:space="preserve"> and </w:t>
      </w:r>
      <w:r w:rsidR="009357AB">
        <w:t xml:space="preserve">other </w:t>
      </w:r>
      <w:r w:rsidR="0039403E">
        <w:t>analysis from various sites</w:t>
      </w:r>
      <w:r w:rsidR="00A1517C">
        <w:t xml:space="preserve"> like </w:t>
      </w:r>
      <w:r w:rsidR="00FB4BB7">
        <w:t xml:space="preserve">Google Dataset, </w:t>
      </w:r>
      <w:r w:rsidR="00A1517C">
        <w:t xml:space="preserve">Kaggle.com, ResearchGate, PewResearch.org, </w:t>
      </w:r>
      <w:r w:rsidR="00CA47E0">
        <w:t>Statista</w:t>
      </w:r>
      <w:r w:rsidR="00441C72">
        <w:t>.com</w:t>
      </w:r>
      <w:r w:rsidR="00CA47E0">
        <w:t>, Data.gov</w:t>
      </w:r>
      <w:r w:rsidR="0039403E">
        <w:t xml:space="preserve"> and </w:t>
      </w:r>
      <w:r w:rsidR="007C77E2">
        <w:t xml:space="preserve">TWU </w:t>
      </w:r>
      <w:r w:rsidR="0039403E">
        <w:t>Academic databases</w:t>
      </w:r>
      <w:r w:rsidR="00610065">
        <w:t>.</w:t>
      </w:r>
    </w:p>
    <w:p w14:paraId="4E5073C7" w14:textId="5B325459" w:rsidR="006C677B" w:rsidRPr="002413DF" w:rsidRDefault="006C677B" w:rsidP="00BD0127">
      <w:pPr>
        <w:spacing w:line="480" w:lineRule="auto"/>
      </w:pPr>
      <w:r>
        <w:rPr>
          <w:b/>
          <w:bCs/>
        </w:rPr>
        <w:t xml:space="preserve">Proposed Approaches: </w:t>
      </w:r>
      <w:r w:rsidR="002413DF">
        <w:t>As for the approaches go, the statistical analysis will be done using one of the either language i.e. Python or R. The visualization part would b</w:t>
      </w:r>
      <w:r w:rsidR="00610065">
        <w:t xml:space="preserve">e </w:t>
      </w:r>
      <w:r w:rsidR="002413DF">
        <w:t xml:space="preserve">done </w:t>
      </w:r>
      <w:r w:rsidR="00610065">
        <w:t>with</w:t>
      </w:r>
      <w:r w:rsidR="002413DF">
        <w:t xml:space="preserve"> Tableau. All the analysis and visualization would be based on the dataset obtained from the online sources. </w:t>
      </w:r>
    </w:p>
    <w:p w14:paraId="74780DAA" w14:textId="77777777" w:rsidR="0039403E" w:rsidRPr="00A1517C" w:rsidRDefault="0039403E" w:rsidP="00BD0127">
      <w:pPr>
        <w:spacing w:line="480" w:lineRule="auto"/>
      </w:pPr>
    </w:p>
    <w:p w14:paraId="197D6147" w14:textId="1A2683A7" w:rsidR="00517BA3" w:rsidRDefault="00517BA3" w:rsidP="00A62AA9">
      <w:pPr>
        <w:spacing w:line="480" w:lineRule="auto"/>
      </w:pPr>
    </w:p>
    <w:p w14:paraId="52956E37" w14:textId="49B217EF" w:rsidR="00FB4BB7" w:rsidRDefault="00FB4BB7" w:rsidP="00A62AA9">
      <w:pPr>
        <w:spacing w:line="480" w:lineRule="auto"/>
      </w:pPr>
    </w:p>
    <w:p w14:paraId="504D1180" w14:textId="37A547FF" w:rsidR="00FB4BB7" w:rsidRDefault="00FB4BB7" w:rsidP="00A62AA9">
      <w:pPr>
        <w:spacing w:line="480" w:lineRule="auto"/>
      </w:pPr>
    </w:p>
    <w:p w14:paraId="5AC7DC13" w14:textId="4052A7F5" w:rsidR="00FB4BB7" w:rsidRDefault="00FB4BB7" w:rsidP="00A62AA9">
      <w:pPr>
        <w:spacing w:line="480" w:lineRule="auto"/>
      </w:pPr>
    </w:p>
    <w:p w14:paraId="3E0240CA" w14:textId="777C569A" w:rsidR="00FB4BB7" w:rsidRDefault="00FB4BB7" w:rsidP="00A62AA9">
      <w:pPr>
        <w:spacing w:line="480" w:lineRule="auto"/>
      </w:pPr>
    </w:p>
    <w:p w14:paraId="6ECEA4A0" w14:textId="088E919E" w:rsidR="00FB4BB7" w:rsidRDefault="00FB4BB7" w:rsidP="00A62AA9">
      <w:pPr>
        <w:spacing w:line="480" w:lineRule="auto"/>
      </w:pPr>
    </w:p>
    <w:p w14:paraId="60751C8F" w14:textId="4D2B1848" w:rsidR="00FB4BB7" w:rsidRDefault="00FB4BB7" w:rsidP="0079032F">
      <w:pPr>
        <w:spacing w:line="480" w:lineRule="auto"/>
        <w:jc w:val="center"/>
        <w:rPr>
          <w:b/>
          <w:bCs/>
        </w:rPr>
      </w:pPr>
      <w:r w:rsidRPr="00FB4BB7">
        <w:rPr>
          <w:b/>
          <w:bCs/>
        </w:rPr>
        <w:lastRenderedPageBreak/>
        <w:t>References</w:t>
      </w:r>
    </w:p>
    <w:p w14:paraId="24655097" w14:textId="13EF9914" w:rsidR="00495A2A" w:rsidRPr="00495A2A" w:rsidRDefault="00967024" w:rsidP="00AD5674">
      <w:pPr>
        <w:spacing w:line="480" w:lineRule="auto"/>
        <w:ind w:firstLine="720"/>
      </w:pPr>
      <w:r>
        <w:t>Silver, L. (</w:t>
      </w:r>
      <w:r w:rsidR="00495A2A">
        <w:t xml:space="preserve">2019, February 5). </w:t>
      </w:r>
      <w:r w:rsidR="00495A2A" w:rsidRPr="00495A2A">
        <w:rPr>
          <w:i/>
          <w:iCs/>
        </w:rPr>
        <w:t>Smartphone Ownership Is Growing Rapidly Around the World, but Not Always Equally</w:t>
      </w:r>
      <w:r w:rsidR="00495A2A">
        <w:rPr>
          <w:i/>
          <w:iCs/>
        </w:rPr>
        <w:t xml:space="preserve">. </w:t>
      </w:r>
      <w:r w:rsidR="00495A2A">
        <w:t xml:space="preserve">PewResearch.org. </w:t>
      </w:r>
      <w:hyperlink r:id="rId6" w:history="1">
        <w:r w:rsidR="0040196C" w:rsidRPr="00D046A6">
          <w:rPr>
            <w:rStyle w:val="Hyperlink"/>
          </w:rPr>
          <w:t>https://www.pewresearch.org/global/2019/02/05/smartphone-ownership-is-growing-rapidly-around-the-world-but-not-always-equally/</w:t>
        </w:r>
      </w:hyperlink>
    </w:p>
    <w:p w14:paraId="094F6957" w14:textId="4332E1DB" w:rsidR="0079032F" w:rsidRDefault="0079032F" w:rsidP="00AD5674">
      <w:pPr>
        <w:spacing w:line="480" w:lineRule="auto"/>
        <w:ind w:firstLine="720"/>
      </w:pPr>
      <w:r>
        <w:t xml:space="preserve">MacKay, J. (2019, March 21). </w:t>
      </w:r>
      <w:r w:rsidR="004C1ABC" w:rsidRPr="004C1ABC">
        <w:rPr>
          <w:i/>
          <w:iCs/>
        </w:rPr>
        <w:t>Screen time stats 2019: Here’s how much you use your phone during the workday</w:t>
      </w:r>
      <w:r w:rsidR="004C1ABC">
        <w:rPr>
          <w:i/>
          <w:iCs/>
        </w:rPr>
        <w:t xml:space="preserve">. </w:t>
      </w:r>
      <w:r w:rsidR="004C1ABC">
        <w:t xml:space="preserve">RescueTime: Blog. </w:t>
      </w:r>
      <w:hyperlink r:id="rId7" w:history="1">
        <w:r w:rsidR="004C1ABC">
          <w:rPr>
            <w:rStyle w:val="Hyperlink"/>
          </w:rPr>
          <w:t>https://blog.rescuetime.com/screen-time-stats-2018/</w:t>
        </w:r>
      </w:hyperlink>
    </w:p>
    <w:p w14:paraId="7C7A4FCF" w14:textId="77777777" w:rsidR="004C1ABC" w:rsidRPr="004C1ABC" w:rsidRDefault="004C1ABC" w:rsidP="0079032F">
      <w:pPr>
        <w:spacing w:line="480" w:lineRule="auto"/>
      </w:pPr>
    </w:p>
    <w:p w14:paraId="60731025" w14:textId="77777777" w:rsidR="00FB4BB7" w:rsidRPr="00767721" w:rsidRDefault="00FB4BB7" w:rsidP="00A62AA9">
      <w:pPr>
        <w:spacing w:line="480" w:lineRule="auto"/>
      </w:pPr>
    </w:p>
    <w:sectPr w:rsidR="00FB4BB7" w:rsidRPr="00767721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795793" w14:textId="77777777" w:rsidR="00EF47CB" w:rsidRDefault="00EF47CB" w:rsidP="00643FE8">
      <w:pPr>
        <w:spacing w:after="0" w:line="240" w:lineRule="auto"/>
      </w:pPr>
      <w:r>
        <w:separator/>
      </w:r>
    </w:p>
  </w:endnote>
  <w:endnote w:type="continuationSeparator" w:id="0">
    <w:p w14:paraId="787DB82C" w14:textId="77777777" w:rsidR="00EF47CB" w:rsidRDefault="00EF47CB" w:rsidP="00643F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275E60" w14:textId="77777777" w:rsidR="00EF47CB" w:rsidRDefault="00EF47CB" w:rsidP="00643FE8">
      <w:pPr>
        <w:spacing w:after="0" w:line="240" w:lineRule="auto"/>
      </w:pPr>
      <w:r>
        <w:separator/>
      </w:r>
    </w:p>
  </w:footnote>
  <w:footnote w:type="continuationSeparator" w:id="0">
    <w:p w14:paraId="44EF76D8" w14:textId="77777777" w:rsidR="00EF47CB" w:rsidRDefault="00EF47CB" w:rsidP="00643F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1273905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D14CE7F" w14:textId="77777777" w:rsidR="00643FE8" w:rsidRDefault="00643FE8">
        <w:pPr>
          <w:pStyle w:val="Header"/>
          <w:jc w:val="right"/>
        </w:pPr>
        <w:r>
          <w:t xml:space="preserve">Karki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8D72E20" w14:textId="77777777" w:rsidR="00643FE8" w:rsidRDefault="00643FE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NDC3MDM1MTMwNzRQ0lEKTi0uzszPAykwrgUA4bLX+SwAAAA="/>
  </w:docVars>
  <w:rsids>
    <w:rsidRoot w:val="00F879FD"/>
    <w:rsid w:val="0003368F"/>
    <w:rsid w:val="000901DF"/>
    <w:rsid w:val="000B7FAD"/>
    <w:rsid w:val="000E5A4C"/>
    <w:rsid w:val="00150E72"/>
    <w:rsid w:val="0016278A"/>
    <w:rsid w:val="00197A40"/>
    <w:rsid w:val="00197B78"/>
    <w:rsid w:val="001E5649"/>
    <w:rsid w:val="002413DF"/>
    <w:rsid w:val="002B721B"/>
    <w:rsid w:val="002E2671"/>
    <w:rsid w:val="0039403E"/>
    <w:rsid w:val="0040196C"/>
    <w:rsid w:val="00441099"/>
    <w:rsid w:val="00441C72"/>
    <w:rsid w:val="00450CAE"/>
    <w:rsid w:val="00480181"/>
    <w:rsid w:val="00492E69"/>
    <w:rsid w:val="00495A2A"/>
    <w:rsid w:val="004C1ABC"/>
    <w:rsid w:val="004D6441"/>
    <w:rsid w:val="00517BA3"/>
    <w:rsid w:val="005356DC"/>
    <w:rsid w:val="005416E5"/>
    <w:rsid w:val="005C6616"/>
    <w:rsid w:val="00610065"/>
    <w:rsid w:val="0063614C"/>
    <w:rsid w:val="00643FE8"/>
    <w:rsid w:val="00673374"/>
    <w:rsid w:val="006C4E8E"/>
    <w:rsid w:val="006C677B"/>
    <w:rsid w:val="00767721"/>
    <w:rsid w:val="0079032F"/>
    <w:rsid w:val="007C55E2"/>
    <w:rsid w:val="007C77E2"/>
    <w:rsid w:val="00800AA8"/>
    <w:rsid w:val="008F5B50"/>
    <w:rsid w:val="009357AB"/>
    <w:rsid w:val="00967024"/>
    <w:rsid w:val="00973E57"/>
    <w:rsid w:val="00A029F2"/>
    <w:rsid w:val="00A1517C"/>
    <w:rsid w:val="00A16FE6"/>
    <w:rsid w:val="00A62AA9"/>
    <w:rsid w:val="00AD5674"/>
    <w:rsid w:val="00BA60D5"/>
    <w:rsid w:val="00BC520E"/>
    <w:rsid w:val="00BD0127"/>
    <w:rsid w:val="00BF77AF"/>
    <w:rsid w:val="00C054E5"/>
    <w:rsid w:val="00C67A26"/>
    <w:rsid w:val="00C74486"/>
    <w:rsid w:val="00CA47E0"/>
    <w:rsid w:val="00CC4C50"/>
    <w:rsid w:val="00D53B14"/>
    <w:rsid w:val="00D60516"/>
    <w:rsid w:val="00D95F32"/>
    <w:rsid w:val="00DC268F"/>
    <w:rsid w:val="00E316F8"/>
    <w:rsid w:val="00E9289E"/>
    <w:rsid w:val="00E9571D"/>
    <w:rsid w:val="00EB4881"/>
    <w:rsid w:val="00EE7F30"/>
    <w:rsid w:val="00EF47CB"/>
    <w:rsid w:val="00EF4A38"/>
    <w:rsid w:val="00F44B49"/>
    <w:rsid w:val="00F71652"/>
    <w:rsid w:val="00F80EEB"/>
    <w:rsid w:val="00F879FD"/>
    <w:rsid w:val="00FB4BB7"/>
    <w:rsid w:val="00FF7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EC2033"/>
  <w15:chartTrackingRefBased/>
  <w15:docId w15:val="{6AB01203-817E-4AF6-B16F-A6184F0E8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368F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3F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3FE8"/>
  </w:style>
  <w:style w:type="paragraph" w:styleId="Footer">
    <w:name w:val="footer"/>
    <w:basedOn w:val="Normal"/>
    <w:link w:val="FooterChar"/>
    <w:uiPriority w:val="99"/>
    <w:unhideWhenUsed/>
    <w:rsid w:val="00643F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3FE8"/>
  </w:style>
  <w:style w:type="character" w:styleId="Hyperlink">
    <w:name w:val="Hyperlink"/>
    <w:basedOn w:val="DefaultParagraphFont"/>
    <w:uiPriority w:val="99"/>
    <w:unhideWhenUsed/>
    <w:rsid w:val="004C1AB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5A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4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5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blog.rescuetime.com/screen-time-stats-2018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pewresearch.org/global/2019/02/05/smartphone-ownership-is-growing-rapidly-around-the-world-but-not-always-equally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</TotalTime>
  <Pages>3</Pages>
  <Words>490</Words>
  <Characters>279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ki, Sachin</dc:creator>
  <cp:keywords/>
  <dc:description/>
  <cp:lastModifiedBy>Karki, Sachin</cp:lastModifiedBy>
  <cp:revision>61</cp:revision>
  <dcterms:created xsi:type="dcterms:W3CDTF">2021-09-07T17:53:00Z</dcterms:created>
  <dcterms:modified xsi:type="dcterms:W3CDTF">2021-09-08T22:24:00Z</dcterms:modified>
</cp:coreProperties>
</file>